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7"/>
        <w:tblW w:w="8755" w:type="dxa"/>
        <w:tblLayout w:type="fixed"/>
        <w:tblLook w:val="04A0"/>
      </w:tblPr>
      <w:tblGrid>
        <w:gridCol w:w="316"/>
        <w:gridCol w:w="1493"/>
        <w:gridCol w:w="1985"/>
        <w:gridCol w:w="1417"/>
        <w:gridCol w:w="1560"/>
        <w:gridCol w:w="1984"/>
      </w:tblGrid>
      <w:tr w:rsidR="00EF1E10" w:rsidRPr="00A94A9A" w:rsidTr="00A94A9A">
        <w:trPr>
          <w:trHeight w:val="560"/>
        </w:trPr>
        <w:tc>
          <w:tcPr>
            <w:tcW w:w="316" w:type="dxa"/>
          </w:tcPr>
          <w:p w:rsidR="00EF1E10" w:rsidRPr="00A94A9A" w:rsidRDefault="00EF1E10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493" w:type="dxa"/>
          </w:tcPr>
          <w:p w:rsidR="00EF1E10" w:rsidRPr="00A94A9A" w:rsidRDefault="00EF1E10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EF1E10" w:rsidRPr="00A94A9A" w:rsidRDefault="00A94A9A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В</w:t>
            </w:r>
            <w:r w:rsidR="00EF1E10" w:rsidRPr="00A94A9A">
              <w:rPr>
                <w:rFonts w:ascii="Times New Roman" w:hAnsi="Times New Roman" w:cs="Times New Roman"/>
                <w:b/>
                <w:sz w:val="24"/>
                <w:szCs w:val="24"/>
              </w:rPr>
              <w:t>ів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рок</w:t>
            </w:r>
          </w:p>
        </w:tc>
        <w:tc>
          <w:tcPr>
            <w:tcW w:w="1417" w:type="dxa"/>
          </w:tcPr>
          <w:p w:rsidR="00EF1E10" w:rsidRPr="00A94A9A" w:rsidRDefault="00A94A9A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</w:t>
            </w:r>
            <w:r w:rsidR="00EF1E10" w:rsidRPr="00A94A9A">
              <w:rPr>
                <w:rFonts w:ascii="Times New Roman" w:hAnsi="Times New Roman" w:cs="Times New Roman"/>
                <w:b/>
                <w:sz w:val="24"/>
                <w:szCs w:val="24"/>
              </w:rPr>
              <w:t>ер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да</w:t>
            </w:r>
          </w:p>
        </w:tc>
        <w:tc>
          <w:tcPr>
            <w:tcW w:w="1560" w:type="dxa"/>
          </w:tcPr>
          <w:p w:rsidR="00EF1E10" w:rsidRPr="00A94A9A" w:rsidRDefault="00A94A9A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Ч</w:t>
            </w:r>
            <w:r w:rsidR="00EF1E10" w:rsidRPr="00A94A9A">
              <w:rPr>
                <w:rFonts w:ascii="Times New Roman" w:hAnsi="Times New Roman" w:cs="Times New Roman"/>
                <w:b/>
                <w:sz w:val="24"/>
                <w:szCs w:val="24"/>
              </w:rPr>
              <w:t>е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вер</w:t>
            </w:r>
          </w:p>
        </w:tc>
        <w:tc>
          <w:tcPr>
            <w:tcW w:w="1984" w:type="dxa"/>
          </w:tcPr>
          <w:p w:rsidR="00EF1E10" w:rsidRPr="00A94A9A" w:rsidRDefault="00A94A9A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</w:t>
            </w:r>
            <w:r w:rsidR="00EF1E10" w:rsidRPr="00A94A9A">
              <w:rPr>
                <w:rFonts w:ascii="Times New Roman" w:hAnsi="Times New Roman" w:cs="Times New Roman"/>
                <w:b/>
                <w:sz w:val="24"/>
                <w:szCs w:val="24"/>
              </w:rPr>
              <w:t>’ятн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ця</w:t>
            </w:r>
          </w:p>
        </w:tc>
      </w:tr>
      <w:tr w:rsidR="00EF1E10" w:rsidRPr="00A94A9A" w:rsidTr="00A94A9A">
        <w:trPr>
          <w:trHeight w:val="560"/>
        </w:trPr>
        <w:tc>
          <w:tcPr>
            <w:tcW w:w="316" w:type="dxa"/>
          </w:tcPr>
          <w:p w:rsidR="00EF1E10" w:rsidRPr="00A94A9A" w:rsidRDefault="00EF1E10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4A9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93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94A9A">
              <w:rPr>
                <w:rFonts w:ascii="Times New Roman" w:eastAsia="Times New Roman" w:hAnsi="Times New Roman" w:cs="Times New Roman"/>
                <w:sz w:val="24"/>
                <w:szCs w:val="24"/>
              </w:rPr>
              <w:t>8.30-9.50</w:t>
            </w:r>
          </w:p>
        </w:tc>
        <w:tc>
          <w:tcPr>
            <w:tcW w:w="1985" w:type="dxa"/>
          </w:tcPr>
          <w:p w:rsidR="00EF1E10" w:rsidRDefault="004863CB" w:rsidP="00C527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іжконф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та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елі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відносини.</w:t>
            </w:r>
          </w:p>
          <w:p w:rsidR="004863CB" w:rsidRPr="00A94A9A" w:rsidRDefault="004863CB" w:rsidP="00C527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ІНЗ-3с</w:t>
            </w:r>
            <w:r w:rsidR="001931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E10" w:rsidRPr="00A94A9A" w:rsidTr="00A94A9A">
        <w:trPr>
          <w:trHeight w:val="560"/>
        </w:trPr>
        <w:tc>
          <w:tcPr>
            <w:tcW w:w="316" w:type="dxa"/>
          </w:tcPr>
          <w:p w:rsidR="00EF1E10" w:rsidRPr="00A94A9A" w:rsidRDefault="00EF1E10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4A9A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493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A9A">
              <w:rPr>
                <w:rFonts w:ascii="Times New Roman" w:eastAsia="Times New Roman" w:hAnsi="Times New Roman" w:cs="Times New Roman"/>
                <w:sz w:val="24"/>
                <w:szCs w:val="24"/>
              </w:rPr>
              <w:t>10.10-11.30</w:t>
            </w:r>
          </w:p>
        </w:tc>
        <w:tc>
          <w:tcPr>
            <w:tcW w:w="1985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EF1E10" w:rsidRPr="00A94A9A" w:rsidRDefault="00EF1E10" w:rsidP="00EF1E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:rsidR="00EF1E10" w:rsidRPr="00A94A9A" w:rsidRDefault="00EF1E10" w:rsidP="00C527F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1E10" w:rsidRPr="00A94A9A" w:rsidTr="00A94A9A">
        <w:trPr>
          <w:trHeight w:val="560"/>
        </w:trPr>
        <w:tc>
          <w:tcPr>
            <w:tcW w:w="316" w:type="dxa"/>
          </w:tcPr>
          <w:p w:rsidR="00EF1E10" w:rsidRPr="00A94A9A" w:rsidRDefault="00EF1E10" w:rsidP="00A94A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4A9A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493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A9A">
              <w:rPr>
                <w:rFonts w:ascii="Times New Roman" w:eastAsia="Times New Roman" w:hAnsi="Times New Roman" w:cs="Times New Roman"/>
                <w:sz w:val="24"/>
                <w:szCs w:val="24"/>
              </w:rPr>
              <w:t>11.50-13.10</w:t>
            </w:r>
          </w:p>
        </w:tc>
        <w:tc>
          <w:tcPr>
            <w:tcW w:w="1985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193198" w:rsidRPr="00A94A9A" w:rsidRDefault="00193198" w:rsidP="00193198">
            <w:pPr>
              <w:pBdr>
                <w:bottom w:val="single" w:sz="12" w:space="1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 xml:space="preserve">Історія української культур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ФПЛ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>с. Л.</w:t>
            </w:r>
          </w:p>
          <w:p w:rsidR="00EF1E10" w:rsidRPr="00A94A9A" w:rsidRDefault="00193198" w:rsidP="001931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 xml:space="preserve">Історія української культур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ФПЛ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>с. С.</w:t>
            </w:r>
          </w:p>
        </w:tc>
        <w:tc>
          <w:tcPr>
            <w:tcW w:w="1560" w:type="dxa"/>
          </w:tcPr>
          <w:p w:rsidR="00EF1E10" w:rsidRPr="00A94A9A" w:rsidRDefault="00EF1E10" w:rsidP="004B3A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93198" w:rsidRPr="00A94A9A" w:rsidRDefault="00193198" w:rsidP="00193198">
            <w:pPr>
              <w:pBdr>
                <w:bottom w:val="single" w:sz="12" w:space="1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 xml:space="preserve">Історія української культур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МТ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 xml:space="preserve">-1с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F1E10" w:rsidRPr="00A94A9A" w:rsidRDefault="00193198" w:rsidP="001931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 xml:space="preserve">Історія української культур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МТ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 xml:space="preserve">-1с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</w:t>
            </w:r>
            <w:r w:rsidRPr="00A94A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1C2F5D" w:rsidRPr="00A94A9A" w:rsidRDefault="001C2F5D">
      <w:pPr>
        <w:rPr>
          <w:rFonts w:ascii="Times New Roman" w:hAnsi="Times New Roman" w:cs="Times New Roman"/>
          <w:sz w:val="24"/>
          <w:szCs w:val="24"/>
        </w:rPr>
      </w:pPr>
    </w:p>
    <w:sectPr w:rsidR="001C2F5D" w:rsidRPr="00A94A9A" w:rsidSect="000048CC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BC6F27"/>
    <w:multiLevelType w:val="hybridMultilevel"/>
    <w:tmpl w:val="E56CECAA"/>
    <w:lvl w:ilvl="0" w:tplc="04220013">
      <w:start w:val="1"/>
      <w:numFmt w:val="upperRoman"/>
      <w:lvlText w:val="%1."/>
      <w:lvlJc w:val="righ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47686D"/>
    <w:multiLevelType w:val="hybridMultilevel"/>
    <w:tmpl w:val="E4DEABB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201C5B"/>
    <w:multiLevelType w:val="hybridMultilevel"/>
    <w:tmpl w:val="F522A14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AZBC3MzYxNLA0tjA3MzJR2l4NTi4sz8PJACw1oAuQgC/CwAAAA="/>
  </w:docVars>
  <w:rsids>
    <w:rsidRoot w:val="005D63C4"/>
    <w:rsid w:val="000048CC"/>
    <w:rsid w:val="00106D47"/>
    <w:rsid w:val="00193198"/>
    <w:rsid w:val="001C2F5D"/>
    <w:rsid w:val="001C65F8"/>
    <w:rsid w:val="002B078C"/>
    <w:rsid w:val="003502D8"/>
    <w:rsid w:val="004863CB"/>
    <w:rsid w:val="004C55CB"/>
    <w:rsid w:val="00513B89"/>
    <w:rsid w:val="00564458"/>
    <w:rsid w:val="005D63C4"/>
    <w:rsid w:val="006C00E7"/>
    <w:rsid w:val="0079369F"/>
    <w:rsid w:val="007F1040"/>
    <w:rsid w:val="008316C6"/>
    <w:rsid w:val="008A5B80"/>
    <w:rsid w:val="009F2E49"/>
    <w:rsid w:val="00A94A9A"/>
    <w:rsid w:val="00AF06A8"/>
    <w:rsid w:val="00B23F9F"/>
    <w:rsid w:val="00B31DDC"/>
    <w:rsid w:val="00B7710E"/>
    <w:rsid w:val="00C527F3"/>
    <w:rsid w:val="00EF1E10"/>
    <w:rsid w:val="00F17629"/>
    <w:rsid w:val="00F470B2"/>
    <w:rsid w:val="00F76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048CC"/>
  </w:style>
  <w:style w:type="paragraph" w:styleId="1">
    <w:name w:val="heading 1"/>
    <w:basedOn w:val="a"/>
    <w:next w:val="a"/>
    <w:link w:val="10"/>
    <w:uiPriority w:val="9"/>
    <w:qFormat/>
    <w:rsid w:val="00B7710E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771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B7710E"/>
    <w:pPr>
      <w:spacing w:after="160" w:line="256" w:lineRule="auto"/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1C65F8"/>
    <w:rPr>
      <w:color w:val="0000FF"/>
      <w:u w:val="single"/>
    </w:rPr>
  </w:style>
  <w:style w:type="character" w:styleId="a5">
    <w:name w:val="Strong"/>
    <w:basedOn w:val="a0"/>
    <w:uiPriority w:val="22"/>
    <w:qFormat/>
    <w:rsid w:val="001C65F8"/>
    <w:rPr>
      <w:b/>
      <w:bCs/>
    </w:rPr>
  </w:style>
  <w:style w:type="character" w:customStyle="1" w:styleId="apple-converted-space">
    <w:name w:val="apple-converted-space"/>
    <w:basedOn w:val="a0"/>
    <w:rsid w:val="001C65F8"/>
  </w:style>
  <w:style w:type="paragraph" w:styleId="a6">
    <w:name w:val="Normal (Web)"/>
    <w:basedOn w:val="a"/>
    <w:uiPriority w:val="99"/>
    <w:semiHidden/>
    <w:unhideWhenUsed/>
    <w:rsid w:val="00564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table" w:styleId="a7">
    <w:name w:val="Table Grid"/>
    <w:basedOn w:val="a1"/>
    <w:uiPriority w:val="59"/>
    <w:rsid w:val="00C527F3"/>
    <w:pPr>
      <w:spacing w:after="0" w:line="240" w:lineRule="auto"/>
    </w:pPr>
    <w:rPr>
      <w:rFonts w:eastAsiaTheme="minorEastAsia"/>
      <w:lang w:eastAsia="uk-U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7710E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771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B7710E"/>
    <w:pPr>
      <w:spacing w:after="160" w:line="256" w:lineRule="auto"/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7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4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юдмила Федорівна</dc:creator>
  <cp:lastModifiedBy>marichka</cp:lastModifiedBy>
  <cp:revision>2</cp:revision>
  <dcterms:created xsi:type="dcterms:W3CDTF">2017-02-12T16:35:00Z</dcterms:created>
  <dcterms:modified xsi:type="dcterms:W3CDTF">2017-02-12T16:35:00Z</dcterms:modified>
</cp:coreProperties>
</file>